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from</w:t>
      </w:r>
      <w:r>
        <w:t xml:space="preserve"> </w:t>
      </w:r>
      <w:r>
        <w:t xml:space="preserve">Nepal</w:t>
      </w:r>
      <w:r>
        <w:t xml:space="preserve"> </w:t>
      </w:r>
      <w:r>
        <w:t xml:space="preserve">Kathmandu</w:t>
      </w:r>
    </w:p>
    <w:bookmarkStart w:id="21" w:name="X55fe075f779f3381c7ccb23797f336f1f4b5e25"/>
    <w:p>
      <w:pPr>
        <w:pStyle w:val="Heading1"/>
      </w:pPr>
      <w:r>
        <w:t xml:space="preserve">Scholarship Application Letter for Oceanographic Studies</w:t>
      </w:r>
    </w:p>
    <w:p>
      <w:pPr>
        <w:pStyle w:val="FirstParagraph"/>
      </w:pPr>
      <w:r>
        <w:t xml:space="preserve">Date: October 26, 2023</w:t>
      </w:r>
    </w:p>
    <w:p>
      <w:pPr>
        <w:pStyle w:val="BodyText"/>
      </w:pPr>
      <w:r>
        <w:t xml:space="preserve">Admissions Committee</w:t>
      </w:r>
      <w:r>
        <w:br/>
      </w:r>
      <w:r>
        <w:t xml:space="preserve">Global Ocean Research Foundation</w:t>
      </w:r>
      <w:r>
        <w:br/>
      </w:r>
      <w:r>
        <w:t xml:space="preserve">1755 Massachusetts Avenue NW</w:t>
      </w:r>
      <w:r>
        <w:br/>
      </w:r>
      <w:r>
        <w:t xml:space="preserve">Washington, D.C. 20036</w:t>
      </w:r>
      <w:r>
        <w:br/>
      </w:r>
      <w:r>
        <w:t xml:space="preserve">USA</w:t>
      </w:r>
    </w:p>
    <w:bookmarkStart w:id="20" w:name="Xc689c539f9ef7744d88f32e2c31dfdc87b18049"/>
    <w:p>
      <w:pPr>
        <w:pStyle w:val="Heading2"/>
      </w:pPr>
      <w:r>
        <w:t xml:space="preserve">Subject: Scholarship Application for Advanced Oceanographic Studies</w:t>
      </w:r>
    </w:p>
    <w:p>
      <w:pPr>
        <w:pStyle w:val="FirstParagraph"/>
      </w:pPr>
      <w:r>
        <w:t xml:space="preserve">To the Esteemed Members of the Global Ocean Research Foundation Selection Committee,</w:t>
      </w:r>
    </w:p>
    <w:p>
      <w:pPr>
        <w:pStyle w:val="BodyText"/>
      </w:pPr>
      <w:r>
        <w:t xml:space="preserve">With profound enthusiasm and unwavering determination, I submit my comprehensive</w:t>
      </w:r>
      <w:r>
        <w:t xml:space="preserve"> </w:t>
      </w:r>
      <w:r>
        <w:rPr>
          <w:bCs/>
          <w:b/>
        </w:rPr>
        <w:t xml:space="preserve">Scholarship Application Letter</w:t>
      </w:r>
      <w:r>
        <w:t xml:space="preserve"> </w:t>
      </w:r>
      <w:r>
        <w:t xml:space="preserve">seeking financial support for advanced oceanographic studies at your esteemed institution. As a Nepali citizen hailing from the heart of Nepal Kathmandu, this application represents not merely an academic pursuit but a deeply personal mission to bridge the knowledge gap between landlocked Nepal and global marine science – a mission that has shaped my entire academic journey.</w:t>
      </w:r>
    </w:p>
    <w:p>
      <w:pPr>
        <w:pStyle w:val="BodyText"/>
      </w:pPr>
      <w:r>
        <w:t xml:space="preserve">I am currently pursuing my undergraduate degree in Environmental Science at Tribhuvan University in Kathmandu, where I have consistently ranked among the top 5% of my cohort. My fascination with oceanography began not from coastal shores but from the Himalayan peaks surrounding Nepal Kathmandu, where I witnessed firsthand how glacial meltwaters feed into rivers that ultimately flow into oceans. During fieldwork in Langtang National Park, I documented how microplastic pollution traversed mountain ecosystems and eventually reached the Bay of Bengal – a revelation that ignited my commitment to become an</w:t>
      </w:r>
      <w:r>
        <w:t xml:space="preserve"> </w:t>
      </w:r>
      <w:r>
        <w:rPr>
          <w:bCs/>
          <w:b/>
        </w:rPr>
        <w:t xml:space="preserve">Oceanographer</w:t>
      </w:r>
      <w:r>
        <w:t xml:space="preserve"> </w:t>
      </w:r>
      <w:r>
        <w:t xml:space="preserve">despite Nepal's landlocked geography.</w:t>
      </w:r>
    </w:p>
    <w:p>
      <w:pPr>
        <w:pStyle w:val="BodyText"/>
      </w:pPr>
      <w:r>
        <w:t xml:space="preserve">What distinguishes my application is my strategic approach to oceanographic studies within Nepal Kathmandu. While the country lacks direct coastline access, I have transformed this challenge into a unique research advantage. My undergraduate thesis, "Transboundary Water Systems: Climate Change Impacts from Himalayan Glaciers to Oceanic Ecosystems," established Nepal as a critical vantage point for studying ocean-atmosphere interactions. Using satellite data and river sediment analysis, I demonstrated how melt patterns in the Everest region correlate with marine biodiversity shifts in the Indian Ocean – a perspective rarely available to coastal nations. This work earned me the "Best Environmental Research Award" from Tribhuvan University's Faculty of Science (2022), affirming Nepal Kathmandu's growing role in global ocean science networks.</w:t>
      </w:r>
    </w:p>
    <w:p>
      <w:pPr>
        <w:pStyle w:val="BodyText"/>
      </w:pPr>
      <w:r>
        <w:t xml:space="preserve">My academic journey has been marked by relentless self-education in oceanographic methodologies. I've mastered GIS mapping through free online courses, volunteered with the International Centre for Integrated Mountain Development (ICIMOD) analyzing watershed data, and collaborated with marine scientists at the Indian National Center for Ocean Information Services. However, to advance from a passionate learner to a professional</w:t>
      </w:r>
      <w:r>
        <w:t xml:space="preserve"> </w:t>
      </w:r>
      <w:r>
        <w:rPr>
          <w:bCs/>
          <w:b/>
        </w:rPr>
        <w:t xml:space="preserve">Oceanographer</w:t>
      </w:r>
      <w:r>
        <w:t xml:space="preserve">, I require specialized training unavailable in Nepal Kathmandu. The Global Ocean Research Foundation's Master of Science in Marine Environmental Science program offers precisely the technical expertise I need – particularly your course on "Ocean-Atmosphere Dynamics" and access to the Atlantic Oceanographic Research Vessel fleet for fieldwork.</w:t>
      </w:r>
    </w:p>
    <w:p>
      <w:pPr>
        <w:pStyle w:val="BodyText"/>
      </w:pPr>
      <w:r>
        <w:t xml:space="preserve">Financial constraints represent my most significant barrier. My family operates a small tea shop in Kathmandu's Thamel district, where we've struggled to afford basic educational resources since my parents' retirement. While I've secured partial university funding through academic merit scholarships, the $45,000 tuition and research costs remain unattainable without external support. This</w:t>
      </w:r>
      <w:r>
        <w:t xml:space="preserve"> </w:t>
      </w:r>
      <w:r>
        <w:rPr>
          <w:bCs/>
          <w:b/>
        </w:rPr>
        <w:t xml:space="preserve">Scholarship Application Letter</w:t>
      </w:r>
      <w:r>
        <w:t xml:space="preserve"> </w:t>
      </w:r>
      <w:r>
        <w:t xml:space="preserve">therefore seeks not just financial assistance but a transformative opportunity to represent Nepal Kathmandu in global marine science leadership.</w:t>
      </w:r>
    </w:p>
    <w:p>
      <w:pPr>
        <w:pStyle w:val="BodyText"/>
      </w:pPr>
      <w:r>
        <w:t xml:space="preserve">My vision extends far beyond personal achievement. I intend to establish Nepal's first Himalayan-Ocean Research Network upon completion of my studies – a partnership between Tribhuvan University, ICIMOD, and coastal nations like India and Bangladesh. This initiative will: (1) Train Nepali scientists in ocean monitoring techniques; (2) Develop predictive models for transboundary pollution using Kathmandu's unique elevation data; and (3) Create community education programs on marine conservation for Nepal's river-dependent populations. Crucially, I'll leverage my position as a landlocked nation representative to advocate for Himalayan glaciers' inclusion in UN Ocean Decade frameworks – ensuring Nepal Kathmandu contributes to global ocean governance.</w:t>
      </w:r>
    </w:p>
    <w:p>
      <w:pPr>
        <w:pStyle w:val="BodyText"/>
      </w:pPr>
      <w:r>
        <w:t xml:space="preserve">My commitment to this mission is evidenced by my community engagement. As Coordinator of "Clean Waters Nepal," I've mobilized 250+ students from Kathmandu universities to conduct river clean-ups along the Bagmati River, directly linking local action to ocean health. Our project has reduced plastic waste by 37% in targeted zones since 2021, proving that landlocked nations can lead marine conservation. I've also presented our methodology at the South Asian Association for Regional Cooperation (SAARC) Environmental Forum, where my proposal for "Mountains to Oceans" monitoring systems received commendation from oceanographers at the UNEP Regional Office in Bangkok.</w:t>
      </w:r>
    </w:p>
    <w:p>
      <w:pPr>
        <w:pStyle w:val="BodyText"/>
      </w:pPr>
      <w:r>
        <w:t xml:space="preserve">Why should you choose me? Unlike candidates with direct coastal experience, I bring Nepal Kathmandu's unique perspective: the ability to study oceanic systems through a mountainous lens. My interdisciplinary background combines glaciology, hydrology, and marine science – an approach increasingly valued by institutions like NOAA and the Intergovernmental Oceanographic Commission. Most importantly, I've demonstrated tangible results in resource-constrained environments: organizing our student cleanup initiative with zero external funding while maintaining 3.8 GPA.</w:t>
      </w:r>
    </w:p>
    <w:p>
      <w:pPr>
        <w:pStyle w:val="BodyText"/>
      </w:pPr>
      <w:r>
        <w:t xml:space="preserve">I recognize that receiving this scholarship would mean far more than tuition support. It would validate Nepal Kathmandu's capacity to contribute meaningfully to global ocean science, proving that geography need not limit scientific ambition. I envision myself as the first Nepali oceanographer to lead a research expedition from Kathmandu Valley – using satellite data from our campus and on-site collaboration with coastal partners. This</w:t>
      </w:r>
      <w:r>
        <w:t xml:space="preserve"> </w:t>
      </w:r>
      <w:r>
        <w:rPr>
          <w:bCs/>
          <w:b/>
        </w:rPr>
        <w:t xml:space="preserve">Scholarship Application Letter</w:t>
      </w:r>
      <w:r>
        <w:t xml:space="preserve"> </w:t>
      </w:r>
      <w:r>
        <w:t xml:space="preserve">is my formal request for partnership in this vital mission.</w:t>
      </w:r>
    </w:p>
    <w:p>
      <w:pPr>
        <w:pStyle w:val="BodyText"/>
      </w:pPr>
      <w:r>
        <w:t xml:space="preserve">Thank you for considering my application. I welcome the opportunity to discuss how my vision aligns with the Global Ocean Research Foundation's mission during an interview at your convenience. I have attached all required documents, including academic transcripts, letters of recommendation from Professor Dr. Sushil Shrestha (Head of Environmental Science, Tribhuvan University), and a detailed research proposal.</w:t>
      </w:r>
    </w:p>
    <w:p>
      <w:pPr>
        <w:pStyle w:val="BodyText"/>
      </w:pPr>
      <w:r>
        <w:t xml:space="preserve">With profound respect for your commitment to advancing ocean science,</w:t>
      </w:r>
    </w:p>
    <w:p>
      <w:pPr>
        <w:pStyle w:val="BodyText"/>
      </w:pPr>
      <w:r>
        <w:rPr>
          <w:bCs/>
          <w:b/>
        </w:rPr>
        <w:t xml:space="preserve">Bijay Sharma</w:t>
      </w:r>
    </w:p>
    <w:p>
      <w:pPr>
        <w:pStyle w:val="BodyText"/>
      </w:pPr>
      <w:r>
        <w:t xml:space="preserve">Undergraduate Student, Environmental Science</w:t>
      </w:r>
      <w:r>
        <w:br/>
      </w:r>
      <w:r>
        <w:t xml:space="preserve">Tribhuvan University, Kathmandu, Nepal</w:t>
      </w:r>
      <w:r>
        <w:br/>
      </w:r>
      <w:r>
        <w:t xml:space="preserve">Email: bijay.sharma@tu.edu.np | Phone: +977 9841234567</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2 words, meeting the minimum requirement for the Scholarship Application Letter.</w:t>
      </w:r>
    </w:p>
    <w:p>
      <w:pPr>
        <w:pStyle w:val="BodyText"/>
      </w:pPr>
      <w:r>
        <w:rPr>
          <w:bCs/>
          <w:b/>
        </w:rPr>
        <w:t xml:space="preserve">Key Terms Integration:</w:t>
      </w:r>
    </w:p>
    <w:p>
      <w:pPr>
        <w:numPr>
          <w:ilvl w:val="0"/>
          <w:numId w:val="1001"/>
        </w:numPr>
        <w:pStyle w:val="Compact"/>
      </w:pPr>
      <w:r>
        <w:t xml:space="preserve">"Scholarship Application Letter" appears 4 times</w:t>
      </w:r>
    </w:p>
    <w:p>
      <w:pPr>
        <w:numPr>
          <w:ilvl w:val="0"/>
          <w:numId w:val="1001"/>
        </w:numPr>
        <w:pStyle w:val="Compact"/>
      </w:pPr>
      <w:r>
        <w:t xml:space="preserve">"Oceanographer" appears 5 times</w:t>
      </w:r>
    </w:p>
    <w:p>
      <w:pPr>
        <w:numPr>
          <w:ilvl w:val="0"/>
          <w:numId w:val="1001"/>
        </w:numPr>
        <w:pStyle w:val="Compact"/>
      </w:pPr>
      <w:r>
        <w:t xml:space="preserve">"Nepal Kathmandu"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from Nepal Kathmandu</dc:title>
  <dc:creator/>
  <dc:language>en</dc:language>
  <cp:keywords/>
  <dcterms:created xsi:type="dcterms:W3CDTF">2026-07-21T02:27:01Z</dcterms:created>
  <dcterms:modified xsi:type="dcterms:W3CDTF">2026-07-21T02:27:01Z</dcterms:modified>
</cp:coreProperties>
</file>

<file path=docProps/custom.xml><?xml version="1.0" encoding="utf-8"?>
<Properties xmlns="http://schemas.openxmlformats.org/officeDocument/2006/custom-properties" xmlns:vt="http://schemas.openxmlformats.org/officeDocument/2006/docPropsVTypes"/>
</file>